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/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ffect Siz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R²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-test 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tensity × Status 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teraction Model: Mai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 TRUE vs 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5.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teraction Model: Interaction T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ΔCt × Infection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0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-Specific Effec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2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Dete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ion Status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ed 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qPCR Intensity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L vs ΔCt (infected mi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0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ocyst Count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L vs OPG (positive cou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0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ffect size represents increase in predicted weight loss. Interaction term shows how ΔCt effect changes with infection status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4:24:45Z</dcterms:created>
  <dcterms:modified xsi:type="dcterms:W3CDTF">2025-07-29T14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